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emale</w:t>
            </w:r>
            <w:r>
              <w:rPr>
                <w:rFonts w:ascii="Calibri" w:hAnsi="Calibri"/>
                <w:sz w:val="20"/>
              </w:rPr>
              <w:t xml:space="preserve">, N = 9,07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e</w:t>
            </w:r>
            <w:r>
              <w:rPr>
                <w:rFonts w:ascii="Calibri" w:hAnsi="Calibri"/>
                <w:sz w:val="20"/>
              </w:rPr>
              <w:t xml:space="preserve">, N = 7,88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H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76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86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88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04 (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D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8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2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51 (2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47 (2.8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1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1 (4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37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73 (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cholesterol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52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00 (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9 (1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7 (1.7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A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6 (2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9 (1.9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O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3/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2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63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2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3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3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4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11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40 (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rs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9 (3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0 (3.4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74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15 (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12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D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1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59 (36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7T23:56:17Z</dcterms:created>
  <dcterms:modified xsi:type="dcterms:W3CDTF">2023-12-07T23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